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9FCE6" w14:textId="45473939" w:rsidR="00321E8F" w:rsidRDefault="00321E8F" w:rsidP="00321E8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bookmarkStart w:id="0" w:name="_GoBack"/>
      <w:bookmarkEnd w:id="0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4DB7F12D" w14:textId="77777777" w:rsidR="00321E8F" w:rsidRDefault="00321E8F" w:rsidP="00321E8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24AC1B39" w14:textId="77777777" w:rsidR="00321E8F" w:rsidRDefault="00321E8F" w:rsidP="00321E8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99D254E" w14:textId="77777777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CAD2C1B" w14:textId="77777777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A81CA92" w14:textId="77777777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204516D0" w14:textId="77777777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1588DFE3" w14:textId="77777777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3F01D564" w14:textId="77777777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4643392" w14:textId="77777777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31B4480" w14:textId="2B7DBF9C" w:rsidR="00321E8F" w:rsidRDefault="00321E8F" w:rsidP="00321E8F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Design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and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implementation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of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an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IoT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based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controller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for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a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solid-state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fermentation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packed-bed</w:t>
      </w:r>
      <w:proofErr w:type="spellEnd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 xml:space="preserve"> </w:t>
      </w:r>
      <w:proofErr w:type="spellStart"/>
      <w:r w:rsidRPr="00321E8F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reactivos </w:t>
      </w:r>
      <w:bookmarkStart w:id="1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5,666.60 (Cinco mil seiscientos sesenta y seis pesos 60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la reposición del gasto erogado en la factura VSA03108</w:t>
      </w:r>
      <w:bookmarkEnd w:id="1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adjunta.</w:t>
      </w:r>
    </w:p>
    <w:p w14:paraId="581FC1E2" w14:textId="77777777" w:rsidR="00321E8F" w:rsidRDefault="00321E8F" w:rsidP="00321E8F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55DDDB5" w14:textId="77777777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0D0F4418" w14:textId="77777777" w:rsidR="00321E8F" w:rsidRDefault="00321E8F" w:rsidP="00321E8F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1DB4104E" w14:textId="77777777" w:rsidR="00321E8F" w:rsidRDefault="00321E8F" w:rsidP="00321E8F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Cantidad solicitada: $5,666.60 (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Cinco mil seiscientos sesenta y seis pesos 60/100 M.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N.)</w:t>
      </w:r>
    </w:p>
    <w:p w14:paraId="0C5CD04C" w14:textId="77777777" w:rsidR="00321E8F" w:rsidRDefault="00321E8F" w:rsidP="00321E8F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5FAFB8EB" w14:textId="77777777" w:rsidR="00321E8F" w:rsidRDefault="00321E8F" w:rsidP="00321E8F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7355E9E2" w14:textId="77777777" w:rsidR="00321E8F" w:rsidRPr="00EE6412" w:rsidRDefault="00321E8F" w:rsidP="00321E8F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41FA6D20" w14:textId="77777777" w:rsidR="00321E8F" w:rsidRPr="00EE6412" w:rsidRDefault="00321E8F" w:rsidP="00321E8F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3F393F5D" w14:textId="77777777" w:rsidR="00321E8F" w:rsidRPr="00EE6412" w:rsidRDefault="00321E8F" w:rsidP="00321E8F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1240AB5A" w14:textId="77777777" w:rsidR="00321E8F" w:rsidRPr="00EE6412" w:rsidRDefault="00321E8F" w:rsidP="00321E8F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55FA69FF" w14:textId="77777777" w:rsidR="00321E8F" w:rsidRPr="00EE6412" w:rsidRDefault="00321E8F" w:rsidP="00321E8F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02C12E5D" w14:textId="2B9DB4C5" w:rsidR="00321E8F" w:rsidRPr="00EE6412" w:rsidRDefault="00321E8F" w:rsidP="00321E8F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765ED773" w14:textId="64DABA7A" w:rsidR="00321E8F" w:rsidRDefault="00321E8F" w:rsidP="00321E8F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x</w:t>
      </w:r>
    </w:p>
    <w:p w14:paraId="2F7C5568" w14:textId="4FC8F063" w:rsidR="00321E8F" w:rsidRDefault="00321E8F" w:rsidP="00321E8F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FE54FB8" w14:textId="61EBE26E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2B3036FD" w14:textId="42B87135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73BA4606" w14:textId="45DB70E0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C1D4446" w14:textId="5BD4F6D9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9D10115" w14:textId="1B56DBCE" w:rsidR="00321E8F" w:rsidRDefault="00321E8F" w:rsidP="00321E8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2233955" w14:textId="1C23CC1B" w:rsidR="00321E8F" w:rsidRDefault="00321E8F" w:rsidP="00321E8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1C5B15EC" w14:textId="3630C625" w:rsidR="00321E8F" w:rsidRDefault="00321E8F" w:rsidP="00321E8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CFEABA7" wp14:editId="33980558">
            <wp:simplePos x="0" y="0"/>
            <wp:positionH relativeFrom="margin">
              <wp:posOffset>2880360</wp:posOffset>
            </wp:positionH>
            <wp:positionV relativeFrom="paragraph">
              <wp:posOffset>6096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64C05F" w14:textId="77777777" w:rsidR="00321E8F" w:rsidRDefault="00321E8F" w:rsidP="00321E8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D34F1D9" w14:textId="77777777" w:rsidR="00321E8F" w:rsidRDefault="00321E8F" w:rsidP="00321E8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32EFD0F" w14:textId="77777777" w:rsidR="00321E8F" w:rsidRDefault="00321E8F" w:rsidP="00321E8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CAED927" w14:textId="77777777" w:rsidR="00321E8F" w:rsidRDefault="00321E8F" w:rsidP="00321E8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1ACD898F" w14:textId="77777777" w:rsidR="00321E8F" w:rsidRDefault="00321E8F" w:rsidP="00321E8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77777777" w:rsidR="00065A79" w:rsidRPr="003F5CB5" w:rsidRDefault="00747697" w:rsidP="003F5CB5"/>
    <w:sectPr w:rsidR="00065A79" w:rsidRPr="003F5CB5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AC3849" w14:textId="77777777" w:rsidR="00747697" w:rsidRDefault="00747697" w:rsidP="00F512E7">
      <w:pPr>
        <w:spacing w:after="0" w:line="240" w:lineRule="auto"/>
      </w:pPr>
      <w:r>
        <w:separator/>
      </w:r>
    </w:p>
  </w:endnote>
  <w:endnote w:type="continuationSeparator" w:id="0">
    <w:p w14:paraId="54367EFA" w14:textId="77777777" w:rsidR="00747697" w:rsidRDefault="00747697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E546DE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445947" w14:textId="77777777" w:rsidR="00747697" w:rsidRDefault="00747697" w:rsidP="00F512E7">
      <w:pPr>
        <w:spacing w:after="0" w:line="240" w:lineRule="auto"/>
      </w:pPr>
      <w:r>
        <w:separator/>
      </w:r>
    </w:p>
  </w:footnote>
  <w:footnote w:type="continuationSeparator" w:id="0">
    <w:p w14:paraId="783B0442" w14:textId="77777777" w:rsidR="00747697" w:rsidRDefault="00747697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213636"/>
    <w:rsid w:val="00256A2A"/>
    <w:rsid w:val="00262D1A"/>
    <w:rsid w:val="002877DC"/>
    <w:rsid w:val="00321E8F"/>
    <w:rsid w:val="003F5CB5"/>
    <w:rsid w:val="00441728"/>
    <w:rsid w:val="004D7C1D"/>
    <w:rsid w:val="006A2C48"/>
    <w:rsid w:val="006E42AE"/>
    <w:rsid w:val="0073468C"/>
    <w:rsid w:val="00747697"/>
    <w:rsid w:val="007932C8"/>
    <w:rsid w:val="00846C1F"/>
    <w:rsid w:val="008A5AE9"/>
    <w:rsid w:val="00972851"/>
    <w:rsid w:val="00AB2CDF"/>
    <w:rsid w:val="00B945FF"/>
    <w:rsid w:val="00C8139F"/>
    <w:rsid w:val="00C9282F"/>
    <w:rsid w:val="00CB094A"/>
    <w:rsid w:val="00D60D0C"/>
    <w:rsid w:val="00D91B61"/>
    <w:rsid w:val="00E47F5D"/>
    <w:rsid w:val="00E52E7E"/>
    <w:rsid w:val="00E546D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3</cp:revision>
  <cp:lastPrinted>2020-11-18T01:42:00Z</cp:lastPrinted>
  <dcterms:created xsi:type="dcterms:W3CDTF">2020-11-18T01:35:00Z</dcterms:created>
  <dcterms:modified xsi:type="dcterms:W3CDTF">2020-11-18T01:42:00Z</dcterms:modified>
</cp:coreProperties>
</file>